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8" w:name="summary"/>
    <w:p>
      <w:pPr>
        <w:pStyle w:val="Heading1"/>
      </w:pPr>
      <w:r>
        <w:t xml:space="preserve">1.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27" w:name="X2cefd38b336a0826fd1e0cc672bd5ecbb265aed"/>
    <w:p>
      <w:pPr>
        <w:pStyle w:val="Heading2"/>
      </w:pPr>
      <w:r>
        <w:t xml:space="preserve">1.1 General Recommendations by Stream Corridor</w:t>
      </w:r>
    </w:p>
    <w:p>
      <w:pPr>
        <w:pStyle w:val="SourceCode"/>
      </w:pPr>
      <w:r>
        <w:rPr>
          <w:rStyle w:val="VerbatimChar"/>
        </w:rPr>
        <w:t xml:space="preserve">── Attaching packages ─────────────────────────────────────── tidyverse 1.3.2 ──</w:t>
      </w:r>
      <w:r>
        <w:br/>
      </w:r>
      <w:r>
        <w:rPr>
          <w:rStyle w:val="VerbatimChar"/>
        </w:rPr>
        <w:t xml:space="preserve">✔ ggplot2 3.4.0      ✔ purrr   1.0.0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bookmarkStart w:id="20" w:name="beaver-creek"/>
    <w:p>
      <w:pPr>
        <w:pStyle w:val="Heading3"/>
      </w:pPr>
      <w:r>
        <w:t xml:space="preserve">1.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Figure 3.1).</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 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20"/>
    <w:bookmarkStart w:id="21" w:name="funny-river"/>
    <w:p>
      <w:pPr>
        <w:pStyle w:val="Heading3"/>
      </w:pPr>
      <w:r>
        <w:t xml:space="preserve">1.1.2 Funny River</w:t>
      </w:r>
    </w:p>
    <w:p>
      <w:pPr>
        <w:pStyle w:val="FirstParagraph"/>
      </w:pPr>
      <w:r>
        <w:t xml:space="preserve">Funny River runs a total of 67 river miles before meeting the Kenai River, with 4.5 of those miles in the lower section outside the Kenai National Wildlife Refuge.</w:t>
      </w:r>
    </w:p>
    <w:p>
      <w:pPr>
        <w:pStyle w:val="BodyText"/>
      </w:pPr>
      <w:r>
        <w:t xml:space="preserve">The lower Funny River riparian corridor can be described as primarily under ownership of private individuals, the Alaska Department of Natural Resources (AKDNR), and the regional native corporation CIRI (Cook Inlet Regional Incorporated).</w:t>
      </w:r>
    </w:p>
    <w:p>
      <w:pPr>
        <w:pStyle w:val="BodyText"/>
      </w:pPr>
      <w:r>
        <w:t xml:space="preserve">In the context of near-term potential for conservation opportunities, several categories are highlighted. An AKDNR parcel that parallels Funny River Road contains a significant cold water feature that we visited on foot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21"/>
    <w:bookmarkStart w:id="22" w:name="moose-river"/>
    <w:p>
      <w:pPr>
        <w:pStyle w:val="Heading3"/>
      </w:pPr>
      <w:r>
        <w:t xml:space="preserve">1.1.3 Moose River</w:t>
      </w:r>
    </w:p>
    <w:p>
      <w:pPr>
        <w:pStyle w:val="FirstParagraph"/>
      </w:pPr>
      <w:r>
        <w:t xml:space="preserve">Funny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At current time, we intend to continue seeking opportunities to communicate with Moose River landowners. Future community opportunities and events will likely present new opportunties to share our findings with specific landowners.</w:t>
      </w:r>
    </w:p>
    <w:bookmarkEnd w:id="22"/>
    <w:bookmarkStart w:id="26" w:name="crooked-creek"/>
    <w:p>
      <w:pPr>
        <w:pStyle w:val="Heading3"/>
      </w:pPr>
      <w:r>
        <w:t xml:space="preserve">1.1.4 Crooked Creek</w:t>
      </w:r>
    </w:p>
    <w:p>
      <w:pPr>
        <w:pStyle w:val="FirstParagraph"/>
      </w:pPr>
      <w:r>
        <w:t xml:space="preserve">Crooked Creek runs a total of 45.9 river miles before meeting the Kasilof River, with 16.8 of those miles in the lower section outside the Kenai National Wildlife Refuge.</w:t>
      </w:r>
    </w:p>
    <w:p>
      <w:pPr>
        <w:pStyle w:val="BodyText"/>
      </w:pP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KDNR parcel that parallels the Sterling Highway and adjacent subdivisions contains several significant cold water features that we visited on foot ground truth. Future road and home improvement projects would ideally be cognizant of such features and take efforts to minimize impact from impervious surfaces. We recommend a follow-up meeting with AKDNR officials to highlight these results.</w:t>
      </w:r>
    </w:p>
    <w:bookmarkStart w:id="25" w:name="refs"/>
    <w:bookmarkStart w:id="24"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23">
        <w:r>
          <w:rPr>
            <w:rStyle w:val="Hyperlink"/>
          </w:rPr>
          <w:t xml:space="preserve">https://kenaiwatershed.org/wp-content/uploads/2019/03/Kenai-Mountains-to-Sea-Strategic-Plan_5nov2016_compressed.pdf</w:t>
        </w:r>
      </w:hyperlink>
      <w:r>
        <w:t xml:space="preserve">.</w:t>
      </w:r>
    </w:p>
    <w:bookmarkEnd w:id="24"/>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kenaiwatershed.org/wp-content/uploads/2019/03/Kenai-Mountains-to-Sea-Strategic-Plan_5nov2016_compressed.pdf" TargetMode="External" /></Relationships>
</file>

<file path=word/_rels/footnotes.xml.rels><?xml version="1.0" encoding="UTF-8"?><Relationships xmlns="http://schemas.openxmlformats.org/package/2006/relationships"><Relationship Type="http://schemas.openxmlformats.org/officeDocument/2006/relationships/hyperlink" Id="rId23" Target="https://kenaiwatershed.org/wp-content/uploads/2019/03/Kenai-Mountains-to-Sea-Strategic-Plan_5nov2016_compress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4T01:22:50Z</dcterms:created>
  <dcterms:modified xsi:type="dcterms:W3CDTF">2022-12-24T01: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